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2F339E" w14:textId="1425CD2E" w:rsidR="006D1C2A" w:rsidRDefault="0055040A">
      <w:r w:rsidRPr="0055040A">
        <w:drawing>
          <wp:inline distT="0" distB="0" distL="0" distR="0" wp14:anchorId="79BF572A" wp14:editId="777F9318">
            <wp:extent cx="5943600" cy="2588260"/>
            <wp:effectExtent l="0" t="0" r="0" b="2540"/>
            <wp:docPr id="1" name="Picture 1" descr="Graphical user interface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able, Excel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D19E2" w14:textId="4F22571F" w:rsidR="0055040A" w:rsidRDefault="0055040A">
      <w:r w:rsidRPr="0055040A">
        <w:drawing>
          <wp:inline distT="0" distB="0" distL="0" distR="0" wp14:anchorId="78ABEA8E" wp14:editId="2760FEF9">
            <wp:extent cx="5943600" cy="3314700"/>
            <wp:effectExtent l="0" t="0" r="0" b="0"/>
            <wp:docPr id="2" name="Picture 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, Exce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510BB" w14:textId="4D2C7BF0" w:rsidR="0055040A" w:rsidRDefault="0055040A">
      <w:r>
        <w:t xml:space="preserve">Added headers and cleaned up the </w:t>
      </w:r>
      <w:proofErr w:type="gramStart"/>
      <w:r>
        <w:t>columns</w:t>
      </w:r>
      <w:proofErr w:type="gramEnd"/>
    </w:p>
    <w:p w14:paraId="3E9B8FD6" w14:textId="70E9E2ED" w:rsidR="00E64E9B" w:rsidRDefault="00E64E9B"/>
    <w:p w14:paraId="57B3844C" w14:textId="02282EBF" w:rsidR="00E64E9B" w:rsidRDefault="00CC73E1">
      <w:r w:rsidRPr="00CC73E1">
        <w:lastRenderedPageBreak/>
        <w:drawing>
          <wp:inline distT="0" distB="0" distL="0" distR="0" wp14:anchorId="5A960F61" wp14:editId="339CA3A9">
            <wp:extent cx="5943600" cy="3286125"/>
            <wp:effectExtent l="0" t="0" r="0" b="9525"/>
            <wp:docPr id="4" name="Picture 4" descr="A picture containing text, building, window bli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building, window blind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FD4CB" w14:textId="1B3F60B7" w:rsidR="00E64E9B" w:rsidRDefault="00E64E9B">
      <w:r>
        <w:t xml:space="preserve">Added a rule to check if there is data that doesn’t have numbers. </w:t>
      </w:r>
    </w:p>
    <w:p w14:paraId="36A987F3" w14:textId="6DE7F141" w:rsidR="00CC73E1" w:rsidRDefault="00CC73E1">
      <w:r>
        <w:t>Removed any row with a question mark. The data went from 699 to 683.</w:t>
      </w:r>
    </w:p>
    <w:p w14:paraId="761F330F" w14:textId="25F6CEBF" w:rsidR="005422DB" w:rsidRDefault="005422DB"/>
    <w:p w14:paraId="08663874" w14:textId="75632FEB" w:rsidR="005422DB" w:rsidRDefault="005422DB">
      <w:r>
        <w:t xml:space="preserve">Inside the unformatted Data: </w:t>
      </w:r>
      <w:r w:rsidRPr="005422DB">
        <w:drawing>
          <wp:inline distT="0" distB="0" distL="0" distR="0" wp14:anchorId="053176A9" wp14:editId="3C5A75BA">
            <wp:extent cx="5943600" cy="24441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231EB" w14:textId="25F410DE" w:rsidR="005422DB" w:rsidRDefault="005422DB">
      <w:r>
        <w:t xml:space="preserve">Here’s text that can get in the way. Going to remove. </w:t>
      </w:r>
    </w:p>
    <w:p w14:paraId="650A4376" w14:textId="2770054E" w:rsidR="000A2AAB" w:rsidRDefault="000A2AAB">
      <w:r w:rsidRPr="000A2AAB">
        <w:lastRenderedPageBreak/>
        <w:drawing>
          <wp:inline distT="0" distB="0" distL="0" distR="0" wp14:anchorId="655A6332" wp14:editId="242E834E">
            <wp:extent cx="5943600" cy="5194935"/>
            <wp:effectExtent l="0" t="0" r="0" b="5715"/>
            <wp:docPr id="6" name="Picture 6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table, Exce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83D22" w14:textId="195B76C9" w:rsidR="000A2AAB" w:rsidRDefault="000A2AAB">
      <w:r>
        <w:t xml:space="preserve">Gave all their groups their sheet and specified the data from the unformatted data. </w:t>
      </w:r>
    </w:p>
    <w:p w14:paraId="64E8C52C" w14:textId="50E1261D" w:rsidR="000A2AAB" w:rsidRDefault="000A2AAB"/>
    <w:p w14:paraId="68800D69" w14:textId="2EB62408" w:rsidR="000A2AAB" w:rsidRDefault="000A2AAB">
      <w:r w:rsidRPr="000A2AAB">
        <w:lastRenderedPageBreak/>
        <w:drawing>
          <wp:inline distT="0" distB="0" distL="0" distR="0" wp14:anchorId="3456AF63" wp14:editId="19B4232D">
            <wp:extent cx="5943600" cy="2690495"/>
            <wp:effectExtent l="0" t="0" r="0" b="0"/>
            <wp:docPr id="7" name="Picture 7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 shot of a computer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5D2BE" w14:textId="62F67E6B" w:rsidR="000A2AAB" w:rsidRDefault="000A2AAB">
      <w:r>
        <w:t xml:space="preserve">This is the </w:t>
      </w:r>
      <w:proofErr w:type="spellStart"/>
      <w:r>
        <w:t>wdbc</w:t>
      </w:r>
      <w:proofErr w:type="spellEnd"/>
      <w:r>
        <w:t xml:space="preserve"> data and we need to clean this up before we can process it. </w:t>
      </w:r>
    </w:p>
    <w:p w14:paraId="255CBC58" w14:textId="71B23DE7" w:rsidR="00FE1D8A" w:rsidRDefault="00FE1D8A"/>
    <w:p w14:paraId="5DFDC120" w14:textId="543B4CEF" w:rsidR="00FE1D8A" w:rsidRDefault="00FE1D8A">
      <w:r w:rsidRPr="00FE1D8A">
        <w:drawing>
          <wp:inline distT="0" distB="0" distL="0" distR="0" wp14:anchorId="67AE7709" wp14:editId="01984FF5">
            <wp:extent cx="5943600" cy="2882900"/>
            <wp:effectExtent l="0" t="0" r="0" b="0"/>
            <wp:docPr id="8" name="Picture 8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table, Exce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77B31" w14:textId="4AFC74D3" w:rsidR="00FE1D8A" w:rsidRDefault="00FE1D8A">
      <w:r>
        <w:t xml:space="preserve">This is the cleaned up </w:t>
      </w:r>
      <w:proofErr w:type="spellStart"/>
      <w:r>
        <w:t>wdbc</w:t>
      </w:r>
      <w:proofErr w:type="spellEnd"/>
      <w:r>
        <w:t xml:space="preserve"> data. There is the </w:t>
      </w:r>
      <w:proofErr w:type="spellStart"/>
      <w:r>
        <w:t>wpbc</w:t>
      </w:r>
      <w:proofErr w:type="spellEnd"/>
      <w:r>
        <w:t xml:space="preserve"> data however I do now know the parameters and the value of the </w:t>
      </w:r>
      <w:proofErr w:type="gramStart"/>
      <w:r>
        <w:t>columns</w:t>
      </w:r>
      <w:proofErr w:type="gramEnd"/>
      <w:r w:rsidR="00E65B49">
        <w:t xml:space="preserve"> and it doesn’t say anywhere so I think we have to omit using that dataset. </w:t>
      </w:r>
    </w:p>
    <w:p w14:paraId="521AA089" w14:textId="4D0FC177" w:rsidR="00E65B49" w:rsidRDefault="00E65B49">
      <w:r>
        <w:t xml:space="preserve">Let me know if you guys want to add/take away from the data pre-processing. Thank you. </w:t>
      </w:r>
    </w:p>
    <w:sectPr w:rsidR="00E65B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rAwtTQxMjQzsjBQ0lEKTi0uzszPAykwrAUAmZPJ2SwAAAA="/>
  </w:docVars>
  <w:rsids>
    <w:rsidRoot w:val="00DB61AE"/>
    <w:rsid w:val="000925C3"/>
    <w:rsid w:val="000A2AAB"/>
    <w:rsid w:val="0019024E"/>
    <w:rsid w:val="005422DB"/>
    <w:rsid w:val="0055040A"/>
    <w:rsid w:val="007558FB"/>
    <w:rsid w:val="00790621"/>
    <w:rsid w:val="00CC73E1"/>
    <w:rsid w:val="00DB61AE"/>
    <w:rsid w:val="00E64E9B"/>
    <w:rsid w:val="00E65B49"/>
    <w:rsid w:val="00FE1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AF068"/>
  <w15:chartTrackingRefBased/>
  <w15:docId w15:val="{94FFE1B9-1A71-44DB-BE4A-53BAF8041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4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Thai</dc:creator>
  <cp:keywords/>
  <dc:description/>
  <cp:lastModifiedBy>Paul Thai</cp:lastModifiedBy>
  <cp:revision>3</cp:revision>
  <dcterms:created xsi:type="dcterms:W3CDTF">2023-02-13T03:00:00Z</dcterms:created>
  <dcterms:modified xsi:type="dcterms:W3CDTF">2023-02-13T04:31:00Z</dcterms:modified>
</cp:coreProperties>
</file>